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C466FC" w14:textId="481816ED" w:rsidR="004142E1" w:rsidRDefault="004142E1" w:rsidP="004142E1">
      <w:pPr>
        <w:pStyle w:val="Heading1"/>
        <w:jc w:val="center"/>
        <w:rPr>
          <w:color w:val="000000" w:themeColor="text1"/>
        </w:rPr>
      </w:pPr>
      <w:r>
        <w:rPr>
          <w:color w:val="000000" w:themeColor="text1"/>
        </w:rPr>
        <w:t>Skills and Resources</w:t>
      </w:r>
    </w:p>
    <w:p w14:paraId="055F0287" w14:textId="6BA0C233" w:rsidR="00D67B8A" w:rsidRDefault="004142E1" w:rsidP="002860C7">
      <w:pPr>
        <w:pStyle w:val="Subtitle"/>
        <w:jc w:val="center"/>
      </w:pPr>
      <w:r>
        <w:t>Team: 3200_35, Sound Meter Data Visualisation.</w:t>
      </w:r>
    </w:p>
    <w:p w14:paraId="354F6D61" w14:textId="21BC8CAE" w:rsidR="002165FE" w:rsidRDefault="004E6C86">
      <w:bookmarkStart w:id="0" w:name="_Hlk80177415"/>
      <w:r>
        <w:t>The project will require our group to draw upon prior skills we have acquired in</w:t>
      </w:r>
      <w:r w:rsidR="00CF3D8A">
        <w:t xml:space="preserve"> </w:t>
      </w:r>
      <w:r>
        <w:t xml:space="preserve">web development and data analysis. We </w:t>
      </w:r>
      <w:r w:rsidR="00CF3D8A">
        <w:t>are</w:t>
      </w:r>
      <w:r>
        <w:t xml:space="preserve"> also required to expand our knowledge and skill base to </w:t>
      </w:r>
      <w:r w:rsidR="00CF3D8A">
        <w:t>meet and fulfil our client’s needs and requirements</w:t>
      </w:r>
      <w:r w:rsidR="006B5FF3">
        <w:t xml:space="preserve">. </w:t>
      </w:r>
      <w:r w:rsidR="00CF3D8A">
        <w:t xml:space="preserve">We have constructed a skills audit to further understand our team’s competencies and what areas will require attention and </w:t>
      </w:r>
      <w:r w:rsidR="002165FE">
        <w:t>develop</w:t>
      </w:r>
      <w:r w:rsidR="00CF3D8A">
        <w:t>ing</w:t>
      </w:r>
      <w:r w:rsidR="002165FE">
        <w:t xml:space="preserve"> proficiency. The skills </w:t>
      </w:r>
      <w:r w:rsidR="00CF3D8A">
        <w:t>are</w:t>
      </w:r>
      <w:r w:rsidR="002165FE">
        <w:t xml:space="preserve"> broken </w:t>
      </w:r>
      <w:r w:rsidR="00CF3D8A">
        <w:t>into four distinct categories</w:t>
      </w:r>
      <w:r w:rsidR="002165FE">
        <w:t>: front-end, back-end</w:t>
      </w:r>
      <w:r w:rsidR="009E5080">
        <w:t>, testing,</w:t>
      </w:r>
      <w:r w:rsidR="002165FE">
        <w:t xml:space="preserve"> and general skills.</w:t>
      </w:r>
    </w:p>
    <w:p w14:paraId="436FF6C4" w14:textId="77777777" w:rsidR="007231B1" w:rsidRDefault="007231B1"/>
    <w:p w14:paraId="40978930" w14:textId="23F85DB2" w:rsidR="006B5FF3" w:rsidRPr="007231B1" w:rsidRDefault="007231B1">
      <w:pPr>
        <w:rPr>
          <w:b/>
        </w:rPr>
      </w:pPr>
      <w:r w:rsidRPr="007231B1">
        <w:rPr>
          <w:b/>
        </w:rPr>
        <w:t>Skills</w:t>
      </w:r>
      <w:r w:rsidR="002165FE" w:rsidRPr="007231B1">
        <w:rPr>
          <w:b/>
        </w:rPr>
        <w:t xml:space="preserve"> </w:t>
      </w:r>
    </w:p>
    <w:p w14:paraId="189E4F0D" w14:textId="77777777" w:rsidR="007231B1" w:rsidRDefault="007231B1"/>
    <w:p w14:paraId="4BD38648" w14:textId="5F66242B" w:rsidR="004142E1" w:rsidRPr="00E2635D" w:rsidRDefault="004142E1">
      <w:pPr>
        <w:rPr>
          <w:b/>
          <w:bCs/>
        </w:rPr>
      </w:pPr>
      <w:r w:rsidRPr="00E2635D">
        <w:rPr>
          <w:b/>
          <w:bCs/>
        </w:rPr>
        <w:t>Front</w:t>
      </w:r>
      <w:r w:rsidR="002165FE" w:rsidRPr="00E2635D">
        <w:rPr>
          <w:b/>
          <w:bCs/>
        </w:rPr>
        <w:t>-e</w:t>
      </w:r>
      <w:r w:rsidRPr="00E2635D">
        <w:rPr>
          <w:b/>
          <w:bCs/>
        </w:rPr>
        <w:t>nd</w:t>
      </w:r>
      <w:r w:rsidR="002165FE" w:rsidRPr="00E2635D">
        <w:rPr>
          <w:b/>
          <w:bCs/>
        </w:rPr>
        <w:t xml:space="preserve"> skills</w:t>
      </w:r>
    </w:p>
    <w:p w14:paraId="09AD48BF" w14:textId="22F3B1B1" w:rsidR="004142E1" w:rsidRDefault="004142E1" w:rsidP="00687233">
      <w:pPr>
        <w:pStyle w:val="ListParagraph"/>
        <w:numPr>
          <w:ilvl w:val="0"/>
          <w:numId w:val="2"/>
        </w:numPr>
      </w:pPr>
      <w:r>
        <w:t>HTML</w:t>
      </w:r>
      <w:r w:rsidR="001304ED">
        <w:t xml:space="preserve"> and </w:t>
      </w:r>
      <w:r>
        <w:t>CSS</w:t>
      </w:r>
      <w:r w:rsidR="001304ED">
        <w:t xml:space="preserve"> </w:t>
      </w:r>
      <w:r w:rsidR="00CF3D8A">
        <w:t xml:space="preserve">are </w:t>
      </w:r>
      <w:r w:rsidR="00687233">
        <w:t xml:space="preserve">required for </w:t>
      </w:r>
      <w:r w:rsidR="001304ED">
        <w:t>structuring and styling the web page(s)</w:t>
      </w:r>
      <w:r w:rsidR="00CF3D8A">
        <w:t>,</w:t>
      </w:r>
      <w:r w:rsidR="001304ED">
        <w:t xml:space="preserve"> </w:t>
      </w:r>
      <w:r w:rsidR="00B73E3F">
        <w:t>which we will use to display our visualisations and analytics.</w:t>
      </w:r>
    </w:p>
    <w:p w14:paraId="40243EC6" w14:textId="16006C8C" w:rsidR="00B73E3F" w:rsidRDefault="00B73E3F" w:rsidP="00B73E3F">
      <w:pPr>
        <w:pStyle w:val="ListParagraph"/>
        <w:numPr>
          <w:ilvl w:val="1"/>
          <w:numId w:val="2"/>
        </w:numPr>
      </w:pPr>
      <w:r>
        <w:t xml:space="preserve">All </w:t>
      </w:r>
      <w:r w:rsidR="00CF3D8A">
        <w:t xml:space="preserve">group </w:t>
      </w:r>
      <w:r>
        <w:t>member</w:t>
      </w:r>
      <w:r w:rsidR="00CF3D8A">
        <w:t>s</w:t>
      </w:r>
      <w:r>
        <w:t xml:space="preserve"> </w:t>
      </w:r>
      <w:r w:rsidR="00CF3D8A">
        <w:t xml:space="preserve">have </w:t>
      </w:r>
      <w:r>
        <w:t>an adequate level of proficiency, having completed Agile Web Development last semester.</w:t>
      </w:r>
    </w:p>
    <w:p w14:paraId="2B2AE1CC" w14:textId="2950F5CD" w:rsidR="004142E1" w:rsidRDefault="004142E1" w:rsidP="00B73E3F">
      <w:pPr>
        <w:pStyle w:val="ListParagraph"/>
        <w:numPr>
          <w:ilvl w:val="0"/>
          <w:numId w:val="2"/>
        </w:numPr>
      </w:pPr>
      <w:r>
        <w:t>J</w:t>
      </w:r>
      <w:r w:rsidR="001304ED">
        <w:t>avaScript</w:t>
      </w:r>
      <w:r w:rsidR="00B73E3F">
        <w:t xml:space="preserve"> and React</w:t>
      </w:r>
      <w:r>
        <w:t xml:space="preserve"> </w:t>
      </w:r>
      <w:r w:rsidR="00B73E3F">
        <w:t xml:space="preserve">will display an array of visualisations in an interactive dashboard for user decision making and </w:t>
      </w:r>
      <w:r w:rsidR="00B73E3F" w:rsidRPr="00B73E3F">
        <w:t>analysis</w:t>
      </w:r>
      <w:r w:rsidR="00B73E3F">
        <w:t xml:space="preserve">. For example, </w:t>
      </w:r>
      <w:r w:rsidR="001304ED">
        <w:t>D3 – Data</w:t>
      </w:r>
      <w:r w:rsidR="00CF3D8A">
        <w:t>-</w:t>
      </w:r>
      <w:r w:rsidR="001304ED">
        <w:t>Driven Documents library</w:t>
      </w:r>
      <w:r w:rsidR="00B73E3F">
        <w:t xml:space="preserve"> has been identified as a potential library of use. </w:t>
      </w:r>
    </w:p>
    <w:p w14:paraId="04225246" w14:textId="6EB858CE" w:rsidR="00693332" w:rsidRDefault="00FD569B" w:rsidP="00CF3D8A">
      <w:pPr>
        <w:pStyle w:val="ListParagraph"/>
        <w:numPr>
          <w:ilvl w:val="1"/>
          <w:numId w:val="2"/>
        </w:numPr>
      </w:pPr>
      <w:r>
        <w:t xml:space="preserve">Collectively we have </w:t>
      </w:r>
      <w:r w:rsidR="00CF3D8A">
        <w:t xml:space="preserve">sufficient experience </w:t>
      </w:r>
      <w:r>
        <w:t>in JavaScript</w:t>
      </w:r>
      <w:r w:rsidR="00CF3D8A">
        <w:t>;</w:t>
      </w:r>
      <w:r>
        <w:t xml:space="preserve"> </w:t>
      </w:r>
      <w:r w:rsidR="00CF3D8A">
        <w:t>however, we have</w:t>
      </w:r>
      <w:r>
        <w:t xml:space="preserve"> </w:t>
      </w:r>
      <w:r w:rsidR="00CF3D8A">
        <w:t>minimal</w:t>
      </w:r>
      <w:r>
        <w:t xml:space="preserve"> experience using React</w:t>
      </w:r>
      <w:r w:rsidR="00CF3D8A">
        <w:t xml:space="preserve">. We will undertake additional learning and online tutorials to acquire </w:t>
      </w:r>
      <w:r>
        <w:t>the necessary competency to complete the project.</w:t>
      </w:r>
    </w:p>
    <w:p w14:paraId="0B6DCF91" w14:textId="779AD5DB" w:rsidR="00693332" w:rsidRDefault="00693332" w:rsidP="00E2635D">
      <w:pPr>
        <w:pStyle w:val="ListParagraph"/>
        <w:numPr>
          <w:ilvl w:val="0"/>
          <w:numId w:val="2"/>
        </w:numPr>
      </w:pPr>
      <w:r>
        <w:t>NodeJS</w:t>
      </w:r>
      <w:r w:rsidR="00FD569B">
        <w:t xml:space="preserve"> </w:t>
      </w:r>
      <w:r w:rsidR="00CF3D8A">
        <w:t xml:space="preserve">is </w:t>
      </w:r>
      <w:r w:rsidR="00FD569B">
        <w:t xml:space="preserve">used to communicate with the API to collect the required data and </w:t>
      </w:r>
      <w:r w:rsidR="00CF3D8A">
        <w:t xml:space="preserve">perform </w:t>
      </w:r>
      <w:r w:rsidR="00FD569B">
        <w:t>pre-computation before pass</w:t>
      </w:r>
      <w:r w:rsidR="00CF3D8A">
        <w:t>ing</w:t>
      </w:r>
      <w:r w:rsidR="00FD569B">
        <w:t xml:space="preserve"> it to the front</w:t>
      </w:r>
      <w:r w:rsidR="00CF3D8A">
        <w:t xml:space="preserve"> end</w:t>
      </w:r>
      <w:r w:rsidR="00FD569B">
        <w:t>.</w:t>
      </w:r>
    </w:p>
    <w:p w14:paraId="3525294C" w14:textId="4334F4BE" w:rsidR="00687233" w:rsidRDefault="00FD569B" w:rsidP="00687233">
      <w:pPr>
        <w:pStyle w:val="ListParagraph"/>
        <w:numPr>
          <w:ilvl w:val="1"/>
          <w:numId w:val="2"/>
        </w:numPr>
      </w:pPr>
      <w:r>
        <w:t>No group members have had prior experience using NodeJS</w:t>
      </w:r>
      <w:r w:rsidR="00CF3D8A">
        <w:t>,</w:t>
      </w:r>
      <w:r>
        <w:t xml:space="preserve"> and this is a </w:t>
      </w:r>
      <w:r w:rsidR="00CF3D8A">
        <w:t xml:space="preserve">skill </w:t>
      </w:r>
      <w:r>
        <w:t>that requires developing across the board.</w:t>
      </w:r>
      <w:r w:rsidR="008D4DFB">
        <w:t xml:space="preserve"> We will undertake additional learning and online tutorials to acquire the necessary competency to complete the project.</w:t>
      </w:r>
    </w:p>
    <w:p w14:paraId="0B370BA8" w14:textId="59C6D5D7" w:rsidR="004142E1" w:rsidRDefault="004142E1" w:rsidP="004142E1"/>
    <w:p w14:paraId="3C068095" w14:textId="54777377" w:rsidR="004142E1" w:rsidRPr="00FD569B" w:rsidRDefault="004142E1" w:rsidP="004142E1">
      <w:pPr>
        <w:rPr>
          <w:b/>
        </w:rPr>
      </w:pPr>
      <w:r w:rsidRPr="00FD569B">
        <w:rPr>
          <w:b/>
        </w:rPr>
        <w:t>Back</w:t>
      </w:r>
      <w:r w:rsidR="002165FE" w:rsidRPr="00FD569B">
        <w:rPr>
          <w:b/>
        </w:rPr>
        <w:t>-e</w:t>
      </w:r>
      <w:r w:rsidRPr="00FD569B">
        <w:rPr>
          <w:b/>
        </w:rPr>
        <w:t>nd</w:t>
      </w:r>
      <w:r w:rsidR="002165FE" w:rsidRPr="00FD569B">
        <w:rPr>
          <w:b/>
        </w:rPr>
        <w:t xml:space="preserve"> skills include</w:t>
      </w:r>
    </w:p>
    <w:p w14:paraId="6F2EDECA" w14:textId="7BBB032E" w:rsidR="00FD569B" w:rsidRDefault="00FD569B" w:rsidP="00FD569B">
      <w:pPr>
        <w:pStyle w:val="ListParagraph"/>
        <w:numPr>
          <w:ilvl w:val="0"/>
          <w:numId w:val="3"/>
        </w:numPr>
      </w:pPr>
      <w:r>
        <w:t xml:space="preserve">SQLite will be used as the database engine to store sound </w:t>
      </w:r>
      <w:r w:rsidR="00CF3D8A">
        <w:t>levels</w:t>
      </w:r>
      <w:r>
        <w:t>, ‘room’ profiles along with the officer’s location and exposures</w:t>
      </w:r>
      <w:r w:rsidR="00CF3D8A">
        <w:t xml:space="preserve"> to dangerous </w:t>
      </w:r>
      <w:r w:rsidR="008D4DFB">
        <w:t xml:space="preserve">decibel </w:t>
      </w:r>
      <w:r w:rsidR="00CF3D8A">
        <w:t>levels</w:t>
      </w:r>
    </w:p>
    <w:p w14:paraId="665952C5" w14:textId="3DD242B7" w:rsidR="00FD569B" w:rsidRDefault="00FD569B" w:rsidP="00FD569B">
      <w:pPr>
        <w:pStyle w:val="ListParagraph"/>
        <w:numPr>
          <w:ilvl w:val="1"/>
          <w:numId w:val="3"/>
        </w:numPr>
      </w:pPr>
      <w:r>
        <w:t xml:space="preserve">We have the </w:t>
      </w:r>
      <w:r w:rsidR="008D4DFB">
        <w:t>necessary skills</w:t>
      </w:r>
      <w:r>
        <w:t xml:space="preserve"> to successfully implement a database that </w:t>
      </w:r>
      <w:r w:rsidR="00CF3D8A">
        <w:t xml:space="preserve">can </w:t>
      </w:r>
      <w:r>
        <w:t xml:space="preserve">adequately store </w:t>
      </w:r>
      <w:r w:rsidR="00CF3D8A">
        <w:t>and serve the data</w:t>
      </w:r>
      <w:r>
        <w:t>.</w:t>
      </w:r>
    </w:p>
    <w:p w14:paraId="5B1B4CA1" w14:textId="48828594" w:rsidR="00FD569B" w:rsidRDefault="00FD569B" w:rsidP="00FD569B">
      <w:pPr>
        <w:pStyle w:val="ListParagraph"/>
        <w:numPr>
          <w:ilvl w:val="0"/>
          <w:numId w:val="3"/>
        </w:numPr>
      </w:pPr>
      <w:r>
        <w:t xml:space="preserve">Flask </w:t>
      </w:r>
      <w:r w:rsidR="00CF3D8A">
        <w:t xml:space="preserve">will be </w:t>
      </w:r>
      <w:r>
        <w:t xml:space="preserve">utilised </w:t>
      </w:r>
      <w:r w:rsidR="00CF3D8A">
        <w:t xml:space="preserve">to </w:t>
      </w:r>
      <w:r>
        <w:t>communicat</w:t>
      </w:r>
      <w:r w:rsidR="00CF3D8A">
        <w:t>e</w:t>
      </w:r>
      <w:r>
        <w:t xml:space="preserve"> with the database and pass the requested information to the API</w:t>
      </w:r>
      <w:r w:rsidR="00CF3D8A">
        <w:t>.</w:t>
      </w:r>
    </w:p>
    <w:p w14:paraId="4462526F" w14:textId="524B686A" w:rsidR="00FD569B" w:rsidRDefault="00FD569B" w:rsidP="00FD569B">
      <w:pPr>
        <w:pStyle w:val="ListParagraph"/>
        <w:numPr>
          <w:ilvl w:val="1"/>
          <w:numId w:val="3"/>
        </w:numPr>
      </w:pPr>
      <w:r>
        <w:t xml:space="preserve">Our group has the adequate experience and skills required to implement </w:t>
      </w:r>
      <w:r w:rsidR="009E5080">
        <w:t>a system capable of achieving the desired outcome</w:t>
      </w:r>
      <w:r w:rsidR="00CF3D8A">
        <w:t>.</w:t>
      </w:r>
    </w:p>
    <w:p w14:paraId="6EC84009" w14:textId="5C4D5AE2" w:rsidR="00693332" w:rsidRDefault="00CF3D8A" w:rsidP="009E5080">
      <w:pPr>
        <w:pStyle w:val="ListParagraph"/>
        <w:numPr>
          <w:ilvl w:val="0"/>
          <w:numId w:val="3"/>
        </w:numPr>
      </w:pPr>
      <w:r>
        <w:t xml:space="preserve">An </w:t>
      </w:r>
      <w:r w:rsidR="00693332">
        <w:t>API</w:t>
      </w:r>
      <w:r>
        <w:t xml:space="preserve"> or </w:t>
      </w:r>
      <w:r w:rsidR="009E5080">
        <w:t xml:space="preserve">WebSocket </w:t>
      </w:r>
      <w:r>
        <w:t xml:space="preserve">will be used for </w:t>
      </w:r>
      <w:r w:rsidR="009E5080">
        <w:t>communicati</w:t>
      </w:r>
      <w:r>
        <w:t>on</w:t>
      </w:r>
      <w:r w:rsidR="009E5080">
        <w:t xml:space="preserve"> between the front end and </w:t>
      </w:r>
      <w:r>
        <w:t xml:space="preserve">the </w:t>
      </w:r>
      <w:r w:rsidR="009E5080">
        <w:t>database</w:t>
      </w:r>
    </w:p>
    <w:p w14:paraId="6A112B4A" w14:textId="026C60EE" w:rsidR="009E5080" w:rsidRDefault="009E5080" w:rsidP="009E5080">
      <w:pPr>
        <w:pStyle w:val="ListParagraph"/>
        <w:numPr>
          <w:ilvl w:val="1"/>
          <w:numId w:val="3"/>
        </w:numPr>
      </w:pPr>
      <w:r>
        <w:t xml:space="preserve">Our team has had limited experience </w:t>
      </w:r>
      <w:r w:rsidR="00CF3D8A">
        <w:t>deploying</w:t>
      </w:r>
      <w:r>
        <w:t xml:space="preserve"> an API and </w:t>
      </w:r>
      <w:r w:rsidR="00CF3D8A">
        <w:t xml:space="preserve">will </w:t>
      </w:r>
      <w:r>
        <w:t>need to undertake additional learning</w:t>
      </w:r>
      <w:r w:rsidR="008D4DFB">
        <w:t xml:space="preserve"> via online sources</w:t>
      </w:r>
      <w:r w:rsidR="00CF3D8A">
        <w:t>.</w:t>
      </w:r>
    </w:p>
    <w:p w14:paraId="56CF1A8A" w14:textId="06552A82" w:rsidR="009E5080" w:rsidRDefault="009E5080" w:rsidP="009E5080"/>
    <w:p w14:paraId="0C4C799F" w14:textId="76F85791" w:rsidR="009E5080" w:rsidRDefault="009E5080" w:rsidP="009E5080">
      <w:pPr>
        <w:rPr>
          <w:b/>
        </w:rPr>
      </w:pPr>
      <w:r w:rsidRPr="009E5080">
        <w:rPr>
          <w:b/>
        </w:rPr>
        <w:t>Testing</w:t>
      </w:r>
    </w:p>
    <w:p w14:paraId="5E897351" w14:textId="28F88EC3" w:rsidR="009E5080" w:rsidRDefault="009E5080" w:rsidP="009E5080">
      <w:pPr>
        <w:pStyle w:val="ListParagraph"/>
        <w:numPr>
          <w:ilvl w:val="0"/>
          <w:numId w:val="5"/>
        </w:numPr>
      </w:pPr>
      <w:r>
        <w:lastRenderedPageBreak/>
        <w:t xml:space="preserve">Testing will be required to ensure that our application performs as </w:t>
      </w:r>
      <w:r w:rsidR="00CF3D8A">
        <w:t>desired</w:t>
      </w:r>
      <w:r>
        <w:t xml:space="preserve">, </w:t>
      </w:r>
      <w:r w:rsidR="00CF3D8A">
        <w:t>which</w:t>
      </w:r>
      <w:r>
        <w:t xml:space="preserve"> is </w:t>
      </w:r>
      <w:r w:rsidR="00CF3D8A">
        <w:t>vital</w:t>
      </w:r>
      <w:r>
        <w:t xml:space="preserve"> as we will have </w:t>
      </w:r>
      <w:r w:rsidR="00CF3D8A">
        <w:t>five</w:t>
      </w:r>
      <w:r>
        <w:t xml:space="preserve"> </w:t>
      </w:r>
      <w:r w:rsidR="00CF3D8A">
        <w:t>team</w:t>
      </w:r>
      <w:r>
        <w:t xml:space="preserve"> </w:t>
      </w:r>
      <w:r w:rsidR="00CF3D8A">
        <w:t xml:space="preserve">members </w:t>
      </w:r>
      <w:r>
        <w:t xml:space="preserve">working </w:t>
      </w:r>
      <w:r w:rsidR="00CF3D8A">
        <w:t xml:space="preserve">on </w:t>
      </w:r>
      <w:r>
        <w:t xml:space="preserve">the project </w:t>
      </w:r>
      <w:r w:rsidR="005619FD">
        <w:t>simultaneously</w:t>
      </w:r>
      <w:r w:rsidR="00CF3D8A">
        <w:t>. T</w:t>
      </w:r>
      <w:r w:rsidR="005619FD">
        <w:t xml:space="preserve">he information </w:t>
      </w:r>
      <w:r w:rsidR="008D4DFB">
        <w:t xml:space="preserve">our </w:t>
      </w:r>
      <w:r w:rsidR="00CF3D8A">
        <w:t xml:space="preserve">application provides </w:t>
      </w:r>
      <w:r w:rsidR="005619FD">
        <w:t xml:space="preserve">will aid in monitoring an officer’s wellbeing </w:t>
      </w:r>
      <w:r w:rsidR="00CF3D8A">
        <w:t xml:space="preserve">whilst onboard </w:t>
      </w:r>
      <w:r w:rsidR="005619FD">
        <w:t xml:space="preserve">a navy ship. Testing will take form in </w:t>
      </w:r>
      <w:r w:rsidR="00CF3D8A">
        <w:t>various ways, such as testing the integrity of the database, testing the stage</w:t>
      </w:r>
      <w:r w:rsidR="008D4DFB">
        <w:t>d</w:t>
      </w:r>
      <w:r w:rsidR="00CF3D8A">
        <w:t xml:space="preserve"> data </w:t>
      </w:r>
      <w:r w:rsidR="005619FD">
        <w:t xml:space="preserve">before </w:t>
      </w:r>
      <w:r w:rsidR="00CF3D8A">
        <w:t>displaying it to the end-user</w:t>
      </w:r>
      <w:r w:rsidR="008D4DFB">
        <w:t>, and testing the different features we incorporate</w:t>
      </w:r>
      <w:r w:rsidR="00CF3D8A">
        <w:t>.</w:t>
      </w:r>
    </w:p>
    <w:p w14:paraId="125175B1" w14:textId="49081026" w:rsidR="00693332" w:rsidRDefault="005619FD" w:rsidP="005619FD">
      <w:pPr>
        <w:pStyle w:val="ListParagraph"/>
        <w:numPr>
          <w:ilvl w:val="1"/>
          <w:numId w:val="5"/>
        </w:numPr>
      </w:pPr>
      <w:r>
        <w:t>Our team has had experience writing test cases from prior units</w:t>
      </w:r>
      <w:r w:rsidR="00CF3D8A">
        <w:t>;</w:t>
      </w:r>
      <w:r>
        <w:t xml:space="preserve"> however, we </w:t>
      </w:r>
      <w:r w:rsidR="00CF3D8A">
        <w:t xml:space="preserve">require </w:t>
      </w:r>
      <w:r w:rsidR="008D4DFB">
        <w:t xml:space="preserve">minimal </w:t>
      </w:r>
      <w:r w:rsidR="00CF3D8A">
        <w:t xml:space="preserve">additional resources </w:t>
      </w:r>
      <w:r w:rsidR="008D4DFB">
        <w:t xml:space="preserve">to </w:t>
      </w:r>
      <w:r w:rsidR="00CF3D8A">
        <w:t>writ</w:t>
      </w:r>
      <w:r w:rsidR="008D4DFB">
        <w:t>e</w:t>
      </w:r>
      <w:r w:rsidR="00CF3D8A">
        <w:t xml:space="preserve"> test cases</w:t>
      </w:r>
      <w:r>
        <w:t xml:space="preserve"> </w:t>
      </w:r>
      <w:r w:rsidR="008D4DFB">
        <w:t xml:space="preserve">of </w:t>
      </w:r>
      <w:r>
        <w:t xml:space="preserve">this scale. </w:t>
      </w:r>
    </w:p>
    <w:p w14:paraId="0C068A56" w14:textId="77777777" w:rsidR="005619FD" w:rsidRDefault="005619FD" w:rsidP="005619FD"/>
    <w:p w14:paraId="1D3052E5" w14:textId="5CF931CD" w:rsidR="004142E1" w:rsidRDefault="004142E1">
      <w:r w:rsidRPr="009E5080">
        <w:rPr>
          <w:b/>
        </w:rPr>
        <w:t>General</w:t>
      </w:r>
      <w:r w:rsidR="002165FE" w:rsidRPr="009E5080">
        <w:rPr>
          <w:b/>
        </w:rPr>
        <w:t xml:space="preserve"> skills include</w:t>
      </w:r>
    </w:p>
    <w:p w14:paraId="73267133" w14:textId="0DEF6BDE" w:rsidR="007231B1" w:rsidRDefault="008D4DFB" w:rsidP="007231B1">
      <w:pPr>
        <w:pStyle w:val="ListParagraph"/>
        <w:numPr>
          <w:ilvl w:val="0"/>
          <w:numId w:val="4"/>
        </w:numPr>
      </w:pPr>
      <w:r>
        <w:t xml:space="preserve">Collecting sound readings from various environments, including </w:t>
      </w:r>
      <w:r w:rsidR="004142E1">
        <w:t>operati</w:t>
      </w:r>
      <w:r w:rsidR="002860C7">
        <w:t>ng</w:t>
      </w:r>
      <w:r w:rsidR="004142E1">
        <w:t xml:space="preserve"> a sound </w:t>
      </w:r>
      <w:r w:rsidR="002860C7">
        <w:t>monitoring</w:t>
      </w:r>
      <w:r w:rsidR="004142E1">
        <w:t xml:space="preserve"> device</w:t>
      </w:r>
      <w:r w:rsidR="002860C7">
        <w:t xml:space="preserve"> </w:t>
      </w:r>
      <w:r w:rsidR="006A264F">
        <w:t>and storing the data collected</w:t>
      </w:r>
      <w:r w:rsidR="007231B1">
        <w:t>.</w:t>
      </w:r>
    </w:p>
    <w:p w14:paraId="7DB4F9A7" w14:textId="6117C2B4" w:rsidR="007231B1" w:rsidRDefault="007231B1" w:rsidP="00CF3D8A">
      <w:pPr>
        <w:pStyle w:val="ListParagraph"/>
        <w:numPr>
          <w:ilvl w:val="1"/>
          <w:numId w:val="4"/>
        </w:numPr>
      </w:pPr>
      <w:r>
        <w:t xml:space="preserve">Although a relatively straightforward task, some thought will have to </w:t>
      </w:r>
      <w:r w:rsidR="00CF3D8A">
        <w:t xml:space="preserve">be </w:t>
      </w:r>
      <w:r>
        <w:t xml:space="preserve">given to how we sample the data </w:t>
      </w:r>
      <w:r w:rsidR="00CF3D8A">
        <w:t>from chosen locations</w:t>
      </w:r>
      <w:r>
        <w:t xml:space="preserve"> to </w:t>
      </w:r>
      <w:r w:rsidR="00CF3D8A">
        <w:t xml:space="preserve">simulate the environment </w:t>
      </w:r>
      <w:r>
        <w:t>onboard a navy ship. Research</w:t>
      </w:r>
      <w:r w:rsidR="00CF3D8A">
        <w:t xml:space="preserve"> is required</w:t>
      </w:r>
      <w:r>
        <w:t xml:space="preserve"> </w:t>
      </w:r>
      <w:r w:rsidR="00CF3D8A">
        <w:t xml:space="preserve">to </w:t>
      </w:r>
      <w:r>
        <w:t>understand</w:t>
      </w:r>
      <w:r w:rsidR="00CF3D8A">
        <w:t xml:space="preserve"> the different sound profiles of the various rooms on board a vessel and finding an accessible location to </w:t>
      </w:r>
      <w:r>
        <w:t>simulate that environment.</w:t>
      </w:r>
    </w:p>
    <w:p w14:paraId="4106F96C" w14:textId="67367EC0" w:rsidR="008D0485" w:rsidRDefault="006A264F" w:rsidP="007231B1">
      <w:pPr>
        <w:pStyle w:val="ListParagraph"/>
        <w:numPr>
          <w:ilvl w:val="0"/>
          <w:numId w:val="4"/>
        </w:numPr>
      </w:pPr>
      <w:r>
        <w:t xml:space="preserve">Interpret, </w:t>
      </w:r>
      <w:r w:rsidR="004142E1">
        <w:t>comprehend</w:t>
      </w:r>
      <w:r w:rsidR="001C7483">
        <w:t xml:space="preserve">, </w:t>
      </w:r>
      <w:r>
        <w:t xml:space="preserve">and understand the </w:t>
      </w:r>
      <w:r w:rsidR="004142E1">
        <w:t xml:space="preserve">data </w:t>
      </w:r>
      <w:r>
        <w:t xml:space="preserve">collected to draw meaningful conclusions and display the information </w:t>
      </w:r>
      <w:r w:rsidR="00A44055">
        <w:t xml:space="preserve">in a way </w:t>
      </w:r>
      <w:r>
        <w:t xml:space="preserve">health officers can </w:t>
      </w:r>
      <w:r w:rsidR="00A44055">
        <w:t>make informed decisions.</w:t>
      </w:r>
      <w:r w:rsidR="007231B1">
        <w:t xml:space="preserve"> </w:t>
      </w:r>
      <w:r w:rsidR="00CF3D8A">
        <w:t xml:space="preserve">We will require </w:t>
      </w:r>
      <w:r w:rsidR="00A44055">
        <w:t>a</w:t>
      </w:r>
      <w:r w:rsidR="00CF3D8A">
        <w:t xml:space="preserve">n </w:t>
      </w:r>
      <w:r w:rsidR="001C7483">
        <w:t xml:space="preserve">understanding </w:t>
      </w:r>
      <w:r w:rsidR="00CF3D8A">
        <w:t xml:space="preserve">of </w:t>
      </w:r>
      <w:r w:rsidR="001C7483">
        <w:t>the relationship between sound levels and fatigue</w:t>
      </w:r>
      <w:r w:rsidR="00A44055">
        <w:t>.</w:t>
      </w:r>
    </w:p>
    <w:p w14:paraId="658136F2" w14:textId="43A7B340" w:rsidR="007231B1" w:rsidRDefault="007231B1" w:rsidP="007231B1">
      <w:pPr>
        <w:pStyle w:val="ListParagraph"/>
        <w:numPr>
          <w:ilvl w:val="1"/>
          <w:numId w:val="4"/>
        </w:numPr>
      </w:pPr>
      <w:r>
        <w:t xml:space="preserve">Since this is an area that all team members had no prior understanding of before our first meeting. We have </w:t>
      </w:r>
      <w:r w:rsidR="008D4DFB">
        <w:t>researched</w:t>
      </w:r>
      <w:r w:rsidR="00636CE3">
        <w:t xml:space="preserve"> this field and will continue to do so as required to ensure our methodology is effective. </w:t>
      </w:r>
    </w:p>
    <w:p w14:paraId="5BA7D273" w14:textId="3541F50C" w:rsidR="008D0485" w:rsidRDefault="008D0485" w:rsidP="009E5080">
      <w:pPr>
        <w:pStyle w:val="ListParagraph"/>
        <w:numPr>
          <w:ilvl w:val="0"/>
          <w:numId w:val="4"/>
        </w:numPr>
      </w:pPr>
      <w:r>
        <w:t xml:space="preserve">Project management skills, including utilising the </w:t>
      </w:r>
      <w:r w:rsidR="00CF3D8A">
        <w:t>A</w:t>
      </w:r>
      <w:r>
        <w:t>gile method keep</w:t>
      </w:r>
      <w:r w:rsidR="00CF3D8A">
        <w:t>ing</w:t>
      </w:r>
      <w:r>
        <w:t xml:space="preserve"> our project on track.</w:t>
      </w:r>
    </w:p>
    <w:p w14:paraId="3D879ABD" w14:textId="46AC6C51" w:rsidR="007231B1" w:rsidRDefault="00636CE3" w:rsidP="007231B1">
      <w:pPr>
        <w:pStyle w:val="ListParagraph"/>
        <w:numPr>
          <w:ilvl w:val="1"/>
          <w:numId w:val="4"/>
        </w:numPr>
      </w:pPr>
      <w:r>
        <w:t>We have all had some experience managing a project</w:t>
      </w:r>
      <w:r w:rsidR="00CF3D8A">
        <w:t>;</w:t>
      </w:r>
      <w:r>
        <w:t xml:space="preserve"> however, </w:t>
      </w:r>
      <w:r w:rsidR="008D4DFB">
        <w:t>this is their first time driving a project of scale for som</w:t>
      </w:r>
      <w:r>
        <w:t xml:space="preserve">e. </w:t>
      </w:r>
    </w:p>
    <w:p w14:paraId="6D5F7CD6" w14:textId="5551F418" w:rsidR="00A44055" w:rsidRDefault="00A44055" w:rsidP="009E5080">
      <w:pPr>
        <w:pStyle w:val="ListParagraph"/>
        <w:numPr>
          <w:ilvl w:val="0"/>
          <w:numId w:val="4"/>
        </w:numPr>
      </w:pPr>
      <w:r>
        <w:t xml:space="preserve">Communication skills are essential </w:t>
      </w:r>
      <w:r w:rsidR="00636CE3">
        <w:t>across all aspects of the project, from organising intergroup task</w:t>
      </w:r>
      <w:r w:rsidR="00CF3D8A">
        <w:t>s</w:t>
      </w:r>
      <w:r w:rsidR="00636CE3">
        <w:t xml:space="preserve"> and meeting</w:t>
      </w:r>
      <w:r w:rsidR="00CF3D8A">
        <w:t>s</w:t>
      </w:r>
      <w:r w:rsidR="00636CE3">
        <w:t xml:space="preserve"> to communicating our problems and findings to our client.</w:t>
      </w:r>
    </w:p>
    <w:p w14:paraId="681D224A" w14:textId="189894A5" w:rsidR="007231B1" w:rsidRDefault="00636CE3" w:rsidP="007231B1">
      <w:pPr>
        <w:pStyle w:val="ListParagraph"/>
        <w:numPr>
          <w:ilvl w:val="1"/>
          <w:numId w:val="4"/>
        </w:numPr>
      </w:pPr>
      <w:r>
        <w:t xml:space="preserve">Communication is </w:t>
      </w:r>
      <w:r w:rsidR="00CF3D8A">
        <w:t xml:space="preserve">a </w:t>
      </w:r>
      <w:r>
        <w:t>skill that requires time and experience to master and develop. The best way to improve is by simply doing it and asking for feedback</w:t>
      </w:r>
      <w:r w:rsidR="00CF3D8A">
        <w:t>,</w:t>
      </w:r>
      <w:r>
        <w:t xml:space="preserve"> learning from experience</w:t>
      </w:r>
      <w:r w:rsidR="00CF3D8A">
        <w:t xml:space="preserve">, </w:t>
      </w:r>
      <w:r w:rsidR="008D4DFB">
        <w:t xml:space="preserve">and </w:t>
      </w:r>
      <w:r w:rsidR="00CF3D8A">
        <w:t>asking yourself</w:t>
      </w:r>
      <w:r>
        <w:t xml:space="preserve"> what </w:t>
      </w:r>
      <w:r w:rsidR="00CF3D8A">
        <w:t xml:space="preserve">was effective </w:t>
      </w:r>
      <w:r>
        <w:t>and what wasn’</w:t>
      </w:r>
      <w:r w:rsidR="00CF3D8A">
        <w:t>t</w:t>
      </w:r>
      <w:r>
        <w:t>.</w:t>
      </w:r>
    </w:p>
    <w:p w14:paraId="20E4FDEB" w14:textId="0A2F38BA" w:rsidR="008D0485" w:rsidRDefault="008D0485" w:rsidP="001C7483"/>
    <w:p w14:paraId="50A000D9" w14:textId="1645DDA2" w:rsidR="007231B1" w:rsidRPr="007231B1" w:rsidRDefault="007231B1" w:rsidP="001C7483">
      <w:pPr>
        <w:rPr>
          <w:b/>
        </w:rPr>
      </w:pPr>
      <w:r w:rsidRPr="007231B1">
        <w:rPr>
          <w:b/>
        </w:rPr>
        <w:t>Resources</w:t>
      </w:r>
    </w:p>
    <w:p w14:paraId="27EA537B" w14:textId="77777777" w:rsidR="007231B1" w:rsidRDefault="007231B1" w:rsidP="001C7483"/>
    <w:p w14:paraId="557112AC" w14:textId="24308E6A" w:rsidR="00CF3D8A" w:rsidRDefault="00CF3D8A" w:rsidP="008D0485">
      <w:r>
        <w:t>Collectively, we have a strong base of knowledge in certain areas, allowing the group to build additional skills where required. We have identifie</w:t>
      </w:r>
      <w:bookmarkStart w:id="1" w:name="_GoBack"/>
      <w:bookmarkEnd w:id="1"/>
      <w:r>
        <w:t>d a number of resources that will enable the group to develop the necessary skills, we have broken the variety of resources into sub-categories.</w:t>
      </w:r>
    </w:p>
    <w:p w14:paraId="0901D8AB" w14:textId="77777777" w:rsidR="00CF3D8A" w:rsidRDefault="00CF3D8A" w:rsidP="008D0485"/>
    <w:p w14:paraId="07968CB1" w14:textId="77777777" w:rsidR="00CF3D8A" w:rsidRDefault="00CF3D8A" w:rsidP="008D0485">
      <w:pPr>
        <w:rPr>
          <w:b/>
        </w:rPr>
      </w:pPr>
      <w:r w:rsidRPr="00CF3D8A">
        <w:rPr>
          <w:b/>
        </w:rPr>
        <w:t>Front end resources</w:t>
      </w:r>
    </w:p>
    <w:p w14:paraId="597324D6" w14:textId="5561D3F4" w:rsidR="00CF3D8A" w:rsidRDefault="005D7DE4" w:rsidP="005D7DE4">
      <w:pPr>
        <w:pStyle w:val="ListParagraph"/>
        <w:numPr>
          <w:ilvl w:val="0"/>
          <w:numId w:val="8"/>
        </w:numPr>
      </w:pPr>
      <w:r>
        <w:t>React</w:t>
      </w:r>
    </w:p>
    <w:p w14:paraId="00B6DADD" w14:textId="7EF3E3BB" w:rsidR="005D7DE4" w:rsidRDefault="005D7DE4" w:rsidP="005D7DE4">
      <w:pPr>
        <w:pStyle w:val="ListParagraph"/>
        <w:numPr>
          <w:ilvl w:val="1"/>
          <w:numId w:val="8"/>
        </w:numPr>
      </w:pPr>
      <w:proofErr w:type="spellStart"/>
      <w:r>
        <w:t>Academind</w:t>
      </w:r>
      <w:proofErr w:type="spellEnd"/>
      <w:r>
        <w:t xml:space="preserve"> – online video tutorials </w:t>
      </w:r>
    </w:p>
    <w:p w14:paraId="7C943024" w14:textId="44731123" w:rsidR="005D7DE4" w:rsidRDefault="005D7DE4" w:rsidP="005D7DE4">
      <w:pPr>
        <w:pStyle w:val="ListParagraph"/>
        <w:numPr>
          <w:ilvl w:val="1"/>
          <w:numId w:val="8"/>
        </w:numPr>
      </w:pPr>
      <w:r>
        <w:t>freeCodeCamp.org – online videos and articles</w:t>
      </w:r>
    </w:p>
    <w:p w14:paraId="525F0587" w14:textId="5B6FFA01" w:rsidR="005D7DE4" w:rsidRDefault="005D7DE4" w:rsidP="005D7DE4">
      <w:pPr>
        <w:pStyle w:val="ListParagraph"/>
        <w:numPr>
          <w:ilvl w:val="1"/>
          <w:numId w:val="8"/>
        </w:numPr>
      </w:pPr>
      <w:r>
        <w:lastRenderedPageBreak/>
        <w:t xml:space="preserve">w3schools – online modules and tutorials </w:t>
      </w:r>
    </w:p>
    <w:p w14:paraId="71D6D01A" w14:textId="40EE6A56" w:rsidR="005D7DE4" w:rsidRDefault="005D7DE4" w:rsidP="005D7DE4">
      <w:pPr>
        <w:pStyle w:val="ListParagraph"/>
        <w:numPr>
          <w:ilvl w:val="0"/>
          <w:numId w:val="8"/>
        </w:numPr>
      </w:pPr>
      <w:r>
        <w:t>NodeJS</w:t>
      </w:r>
    </w:p>
    <w:p w14:paraId="157237BE" w14:textId="532C5933" w:rsidR="005D7DE4" w:rsidRDefault="005D7DE4" w:rsidP="005D7DE4">
      <w:pPr>
        <w:pStyle w:val="ListParagraph"/>
        <w:numPr>
          <w:ilvl w:val="1"/>
          <w:numId w:val="8"/>
        </w:numPr>
      </w:pPr>
      <w:r>
        <w:t>Programming with Mosh – online video tutorials</w:t>
      </w:r>
    </w:p>
    <w:p w14:paraId="71BB8CCE" w14:textId="77777777" w:rsidR="005D7DE4" w:rsidRDefault="005D7DE4" w:rsidP="005D7DE4">
      <w:pPr>
        <w:pStyle w:val="ListParagraph"/>
        <w:numPr>
          <w:ilvl w:val="1"/>
          <w:numId w:val="8"/>
        </w:numPr>
      </w:pPr>
      <w:r>
        <w:t>freeCodeCamp.org – online videos and articles</w:t>
      </w:r>
    </w:p>
    <w:p w14:paraId="35CC5967" w14:textId="77777777" w:rsidR="005D7DE4" w:rsidRDefault="005D7DE4" w:rsidP="005D7DE4">
      <w:pPr>
        <w:pStyle w:val="ListParagraph"/>
        <w:numPr>
          <w:ilvl w:val="1"/>
          <w:numId w:val="8"/>
        </w:numPr>
      </w:pPr>
      <w:proofErr w:type="spellStart"/>
      <w:r>
        <w:t>Tutorialspoint</w:t>
      </w:r>
      <w:proofErr w:type="spellEnd"/>
      <w:r>
        <w:t xml:space="preserve"> – online modules and tutorials</w:t>
      </w:r>
    </w:p>
    <w:p w14:paraId="76DEA401" w14:textId="77777777" w:rsidR="005D7DE4" w:rsidRDefault="005D7DE4" w:rsidP="005D7DE4">
      <w:pPr>
        <w:rPr>
          <w:b/>
        </w:rPr>
      </w:pPr>
    </w:p>
    <w:p w14:paraId="6766E712" w14:textId="7275DE29" w:rsidR="005D7DE4" w:rsidRDefault="005D7DE4" w:rsidP="005D7DE4">
      <w:r>
        <w:rPr>
          <w:b/>
        </w:rPr>
        <w:t>Back-end resources</w:t>
      </w:r>
      <w:r>
        <w:t xml:space="preserve"> </w:t>
      </w:r>
    </w:p>
    <w:p w14:paraId="2ED8C960" w14:textId="1F727CBC" w:rsidR="005D7DE4" w:rsidRDefault="005D7DE4" w:rsidP="005D7DE4">
      <w:pPr>
        <w:pStyle w:val="ListParagraph"/>
        <w:numPr>
          <w:ilvl w:val="0"/>
          <w:numId w:val="9"/>
        </w:numPr>
      </w:pPr>
      <w:r>
        <w:t>API</w:t>
      </w:r>
    </w:p>
    <w:p w14:paraId="48B18CE1" w14:textId="77777777" w:rsidR="005D7DE4" w:rsidRDefault="005D7DE4" w:rsidP="005D7DE4">
      <w:pPr>
        <w:pStyle w:val="ListParagraph"/>
        <w:numPr>
          <w:ilvl w:val="1"/>
          <w:numId w:val="9"/>
        </w:numPr>
      </w:pPr>
      <w:r>
        <w:t>freeCodeCamp.org – online videos and articles</w:t>
      </w:r>
    </w:p>
    <w:p w14:paraId="3D716ACB" w14:textId="777F9276" w:rsidR="005D7DE4" w:rsidRDefault="005D7DE4" w:rsidP="005D7DE4">
      <w:pPr>
        <w:pStyle w:val="ListParagraph"/>
        <w:numPr>
          <w:ilvl w:val="1"/>
          <w:numId w:val="8"/>
        </w:numPr>
      </w:pPr>
      <w:r>
        <w:t>REST API Tutorial – online modules and tutorials</w:t>
      </w:r>
    </w:p>
    <w:p w14:paraId="2E9C0236" w14:textId="7422B445" w:rsidR="005D7DE4" w:rsidRDefault="005D7DE4" w:rsidP="005D7DE4">
      <w:pPr>
        <w:pStyle w:val="ListParagraph"/>
        <w:numPr>
          <w:ilvl w:val="1"/>
          <w:numId w:val="8"/>
        </w:numPr>
      </w:pPr>
      <w:r>
        <w:t>API Metrics – online modules and tutorials</w:t>
      </w:r>
    </w:p>
    <w:p w14:paraId="0628076D" w14:textId="1A8414C1" w:rsidR="005D7DE4" w:rsidRDefault="005D7DE4" w:rsidP="005D7DE4">
      <w:pPr>
        <w:pStyle w:val="ListParagraph"/>
        <w:numPr>
          <w:ilvl w:val="0"/>
          <w:numId w:val="9"/>
        </w:numPr>
      </w:pPr>
      <w:proofErr w:type="spellStart"/>
      <w:r>
        <w:t>Websockets</w:t>
      </w:r>
      <w:proofErr w:type="spellEnd"/>
      <w:r>
        <w:t xml:space="preserve">  </w:t>
      </w:r>
    </w:p>
    <w:p w14:paraId="6A228932" w14:textId="77777777" w:rsidR="005D7DE4" w:rsidRDefault="005D7DE4" w:rsidP="005D7DE4">
      <w:pPr>
        <w:pStyle w:val="ListParagraph"/>
        <w:numPr>
          <w:ilvl w:val="1"/>
          <w:numId w:val="9"/>
        </w:numPr>
      </w:pPr>
      <w:r>
        <w:t>freeCodeCamp.org – online videos and articles</w:t>
      </w:r>
    </w:p>
    <w:p w14:paraId="581CF652" w14:textId="562C2B22" w:rsidR="005D7DE4" w:rsidRDefault="005D7DE4" w:rsidP="005D7DE4">
      <w:pPr>
        <w:pStyle w:val="ListParagraph"/>
        <w:numPr>
          <w:ilvl w:val="1"/>
          <w:numId w:val="9"/>
        </w:numPr>
      </w:pPr>
      <w:proofErr w:type="spellStart"/>
      <w:r>
        <w:t>Tutorialspoint</w:t>
      </w:r>
      <w:proofErr w:type="spellEnd"/>
      <w:r>
        <w:t xml:space="preserve"> – online modules and tutorials</w:t>
      </w:r>
    </w:p>
    <w:p w14:paraId="6C23209E" w14:textId="77777777" w:rsidR="00CF3D8A" w:rsidRDefault="00CF3D8A" w:rsidP="008D0485"/>
    <w:p w14:paraId="38C4ACF0" w14:textId="6D52BF10" w:rsidR="004142E1" w:rsidRPr="00CF3D8A" w:rsidRDefault="00CF3D8A" w:rsidP="008D0485">
      <w:pPr>
        <w:rPr>
          <w:b/>
        </w:rPr>
      </w:pPr>
      <w:r w:rsidRPr="00CF3D8A">
        <w:rPr>
          <w:b/>
        </w:rPr>
        <w:t>G</w:t>
      </w:r>
      <w:r w:rsidR="008D0485" w:rsidRPr="00CF3D8A">
        <w:rPr>
          <w:b/>
        </w:rPr>
        <w:t>eneral resources</w:t>
      </w:r>
    </w:p>
    <w:p w14:paraId="6C004477" w14:textId="71463896" w:rsidR="000A413D" w:rsidRDefault="000A413D" w:rsidP="006654C8">
      <w:pPr>
        <w:pStyle w:val="ListParagraph"/>
        <w:numPr>
          <w:ilvl w:val="0"/>
          <w:numId w:val="7"/>
        </w:numPr>
      </w:pPr>
      <w:r>
        <w:t xml:space="preserve">Scholar articles and studies relating to </w:t>
      </w:r>
      <w:r w:rsidR="00561A32">
        <w:t>sound impact</w:t>
      </w:r>
      <w:r>
        <w:t xml:space="preserve"> on fatigue; </w:t>
      </w:r>
      <w:r w:rsidR="00CF3D8A">
        <w:t xml:space="preserve">from factors such as </w:t>
      </w:r>
      <w:r>
        <w:t>sound level, frequency and consistency.</w:t>
      </w:r>
    </w:p>
    <w:p w14:paraId="63E6C64D" w14:textId="11457F66" w:rsidR="005D7DE4" w:rsidRDefault="005D7DE4" w:rsidP="005D7DE4">
      <w:pPr>
        <w:pStyle w:val="ListParagraph"/>
        <w:numPr>
          <w:ilvl w:val="1"/>
          <w:numId w:val="7"/>
        </w:numPr>
      </w:pPr>
      <w:r>
        <w:t>For example, “</w:t>
      </w:r>
      <w:r w:rsidRPr="005D7DE4">
        <w:t xml:space="preserve">Noise and </w:t>
      </w:r>
      <w:r>
        <w:t>F</w:t>
      </w:r>
      <w:r w:rsidRPr="005D7DE4">
        <w:t xml:space="preserve">atigue in </w:t>
      </w:r>
      <w:r>
        <w:t>W</w:t>
      </w:r>
      <w:r w:rsidRPr="005D7DE4">
        <w:t xml:space="preserve">orking </w:t>
      </w:r>
      <w:r>
        <w:t>E</w:t>
      </w:r>
      <w:r w:rsidRPr="005D7DE4">
        <w:t>nvironments</w:t>
      </w:r>
      <w:r>
        <w:t>” – which conducted studies examining how noise can affect alert</w:t>
      </w:r>
      <w:r w:rsidR="00561A32">
        <w:t>-</w:t>
      </w:r>
      <w:r>
        <w:t>fullness and fatigue in the workplace</w:t>
      </w:r>
    </w:p>
    <w:p w14:paraId="1F6175BA" w14:textId="01122F67" w:rsidR="000A413D" w:rsidRDefault="000A413D" w:rsidP="006654C8">
      <w:pPr>
        <w:pStyle w:val="ListParagraph"/>
        <w:numPr>
          <w:ilvl w:val="0"/>
          <w:numId w:val="7"/>
        </w:numPr>
      </w:pPr>
      <w:r>
        <w:t xml:space="preserve">Mentorship </w:t>
      </w:r>
      <w:r w:rsidR="00CF3D8A">
        <w:t xml:space="preserve">from </w:t>
      </w:r>
      <w:r>
        <w:t>Matthew James</w:t>
      </w:r>
      <w:r w:rsidR="00CF3D8A">
        <w:t xml:space="preserve">, CTO of </w:t>
      </w:r>
      <w:r>
        <w:t>VGW.</w:t>
      </w:r>
    </w:p>
    <w:p w14:paraId="4C87F284" w14:textId="726AC18F" w:rsidR="000A413D" w:rsidRDefault="000A413D" w:rsidP="006654C8">
      <w:pPr>
        <w:pStyle w:val="ListParagraph"/>
        <w:numPr>
          <w:ilvl w:val="0"/>
          <w:numId w:val="7"/>
        </w:numPr>
      </w:pPr>
      <w:r>
        <w:t xml:space="preserve">UWA and online material regarding agile methods, </w:t>
      </w:r>
      <w:r w:rsidR="00CF3D8A">
        <w:t>precise</w:t>
      </w:r>
      <w:r>
        <w:t>ly the scrum method.</w:t>
      </w:r>
    </w:p>
    <w:p w14:paraId="04908CF4" w14:textId="3EA50C70" w:rsidR="005D7DE4" w:rsidRDefault="005D7DE4" w:rsidP="005D7DE4">
      <w:pPr>
        <w:pStyle w:val="ListParagraph"/>
        <w:numPr>
          <w:ilvl w:val="1"/>
          <w:numId w:val="7"/>
        </w:numPr>
      </w:pPr>
      <w:r>
        <w:t>Wrike – steps and strategies for running a</w:t>
      </w:r>
      <w:r w:rsidR="00561A32">
        <w:t xml:space="preserve"> practical</w:t>
      </w:r>
      <w:r>
        <w:t xml:space="preserve"> project with the Agile methodology</w:t>
      </w:r>
    </w:p>
    <w:p w14:paraId="035A854C" w14:textId="31CECA85" w:rsidR="000A413D" w:rsidRDefault="000A413D" w:rsidP="006654C8"/>
    <w:p w14:paraId="6D4AA1F6" w14:textId="77777777" w:rsidR="005D7DE4" w:rsidRDefault="000A413D" w:rsidP="005D7DE4">
      <w:r>
        <w:t>The task also requires access to both hardware and software tools</w:t>
      </w:r>
      <w:r w:rsidR="00CF3D8A">
        <w:t>;</w:t>
      </w:r>
      <w:r>
        <w:t xml:space="preserve"> </w:t>
      </w:r>
    </w:p>
    <w:p w14:paraId="36714437" w14:textId="5BD2629C" w:rsidR="000A413D" w:rsidRDefault="005D7DE4" w:rsidP="005D7DE4">
      <w:pPr>
        <w:pStyle w:val="ListParagraph"/>
        <w:numPr>
          <w:ilvl w:val="0"/>
          <w:numId w:val="13"/>
        </w:numPr>
      </w:pPr>
      <w:r>
        <w:t>S</w:t>
      </w:r>
      <w:r w:rsidR="000A413D">
        <w:t>oftware tools include:</w:t>
      </w:r>
    </w:p>
    <w:p w14:paraId="0807202F" w14:textId="76DF7E89" w:rsidR="008D0485" w:rsidRDefault="000A413D" w:rsidP="005D7DE4">
      <w:pPr>
        <w:pStyle w:val="ListParagraph"/>
        <w:numPr>
          <w:ilvl w:val="1"/>
          <w:numId w:val="15"/>
        </w:numPr>
      </w:pPr>
      <w:r>
        <w:t>JavaScript D3 library</w:t>
      </w:r>
    </w:p>
    <w:p w14:paraId="770639AA" w14:textId="5F20127B" w:rsidR="000A413D" w:rsidRDefault="000A413D" w:rsidP="005D7DE4">
      <w:pPr>
        <w:pStyle w:val="ListParagraph"/>
        <w:numPr>
          <w:ilvl w:val="1"/>
          <w:numId w:val="15"/>
        </w:numPr>
      </w:pPr>
      <w:r>
        <w:t>JavaScript React library</w:t>
      </w:r>
    </w:p>
    <w:p w14:paraId="6692A12D" w14:textId="47254658" w:rsidR="000A413D" w:rsidRDefault="000A413D" w:rsidP="005D7DE4">
      <w:pPr>
        <w:pStyle w:val="ListParagraph"/>
        <w:numPr>
          <w:ilvl w:val="1"/>
          <w:numId w:val="15"/>
        </w:numPr>
      </w:pPr>
      <w:r>
        <w:t>Flask web app framework for Python</w:t>
      </w:r>
    </w:p>
    <w:p w14:paraId="01290D96" w14:textId="113F9E70" w:rsidR="000A413D" w:rsidRDefault="000A413D" w:rsidP="005D7DE4">
      <w:pPr>
        <w:pStyle w:val="ListParagraph"/>
        <w:numPr>
          <w:ilvl w:val="0"/>
          <w:numId w:val="13"/>
        </w:numPr>
      </w:pPr>
      <w:r>
        <w:t>Hardware includes:</w:t>
      </w:r>
    </w:p>
    <w:p w14:paraId="406AAA8F" w14:textId="4546950B" w:rsidR="000A413D" w:rsidRDefault="000A413D" w:rsidP="005D7DE4">
      <w:pPr>
        <w:pStyle w:val="ListParagraph"/>
        <w:numPr>
          <w:ilvl w:val="1"/>
          <w:numId w:val="14"/>
        </w:numPr>
      </w:pPr>
      <w:r>
        <w:t>Access to sufficient personal computing power to construct the system.</w:t>
      </w:r>
    </w:p>
    <w:p w14:paraId="5F606CED" w14:textId="33BF199E" w:rsidR="000A413D" w:rsidRDefault="000A413D" w:rsidP="005D7DE4">
      <w:pPr>
        <w:pStyle w:val="ListParagraph"/>
        <w:numPr>
          <w:ilvl w:val="1"/>
          <w:numId w:val="14"/>
        </w:numPr>
      </w:pPr>
      <w:r>
        <w:t>Access to a sound recording device.</w:t>
      </w:r>
      <w:bookmarkEnd w:id="0"/>
    </w:p>
    <w:sectPr w:rsidR="000A413D" w:rsidSect="0047710D">
      <w:headerReference w:type="even" r:id="rId7"/>
      <w:headerReference w:type="default" r:id="rId8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7EC5FC" w14:textId="77777777" w:rsidR="00B82263" w:rsidRDefault="00B82263" w:rsidP="000A413D">
      <w:r>
        <w:separator/>
      </w:r>
    </w:p>
  </w:endnote>
  <w:endnote w:type="continuationSeparator" w:id="0">
    <w:p w14:paraId="5ADB2AC5" w14:textId="77777777" w:rsidR="00B82263" w:rsidRDefault="00B82263" w:rsidP="000A41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8A9C32" w14:textId="77777777" w:rsidR="00B82263" w:rsidRDefault="00B82263" w:rsidP="000A413D">
      <w:r>
        <w:separator/>
      </w:r>
    </w:p>
  </w:footnote>
  <w:footnote w:type="continuationSeparator" w:id="0">
    <w:p w14:paraId="7F2DB8C3" w14:textId="77777777" w:rsidR="00B82263" w:rsidRDefault="00B82263" w:rsidP="000A41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69716085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5F241F3C" w14:textId="3134C5B8" w:rsidR="000A413D" w:rsidRDefault="000A413D" w:rsidP="00516285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DBFBF09" w14:textId="77777777" w:rsidR="000A413D" w:rsidRDefault="000A413D" w:rsidP="000A413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044366319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2E74EB6F" w14:textId="593E4D92" w:rsidR="000A413D" w:rsidRDefault="000A413D" w:rsidP="00516285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01D7542" w14:textId="019898CD" w:rsidR="000A413D" w:rsidRDefault="000A413D" w:rsidP="000A413D">
    <w:pPr>
      <w:pStyle w:val="Header"/>
      <w:ind w:right="360"/>
    </w:pPr>
    <w:r>
      <w:t>Sound Meter Data Visualis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D4470"/>
    <w:multiLevelType w:val="hybridMultilevel"/>
    <w:tmpl w:val="78E098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983A1D"/>
    <w:multiLevelType w:val="hybridMultilevel"/>
    <w:tmpl w:val="78D2AA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20855"/>
    <w:multiLevelType w:val="hybridMultilevel"/>
    <w:tmpl w:val="C706C4B8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752D2E"/>
    <w:multiLevelType w:val="hybridMultilevel"/>
    <w:tmpl w:val="F9E093C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C991644"/>
    <w:multiLevelType w:val="hybridMultilevel"/>
    <w:tmpl w:val="6FE88FFA"/>
    <w:lvl w:ilvl="0" w:tplc="F958585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08D42E6"/>
    <w:multiLevelType w:val="hybridMultilevel"/>
    <w:tmpl w:val="51ACA3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EC34D3"/>
    <w:multiLevelType w:val="hybridMultilevel"/>
    <w:tmpl w:val="82522D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B66C01"/>
    <w:multiLevelType w:val="hybridMultilevel"/>
    <w:tmpl w:val="794CCF9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83134B8"/>
    <w:multiLevelType w:val="hybridMultilevel"/>
    <w:tmpl w:val="853A7B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271A3C"/>
    <w:multiLevelType w:val="hybridMultilevel"/>
    <w:tmpl w:val="2E4A46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21677E"/>
    <w:multiLevelType w:val="hybridMultilevel"/>
    <w:tmpl w:val="587A95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33693A"/>
    <w:multiLevelType w:val="hybridMultilevel"/>
    <w:tmpl w:val="64C4432A"/>
    <w:lvl w:ilvl="0" w:tplc="0C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2" w15:restartNumberingAfterBreak="0">
    <w:nsid w:val="63D65626"/>
    <w:multiLevelType w:val="hybridMultilevel"/>
    <w:tmpl w:val="4CFCD4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814E0B"/>
    <w:multiLevelType w:val="hybridMultilevel"/>
    <w:tmpl w:val="6F3270F0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A90397"/>
    <w:multiLevelType w:val="hybridMultilevel"/>
    <w:tmpl w:val="904AF3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0"/>
  </w:num>
  <w:num w:numId="4">
    <w:abstractNumId w:val="5"/>
  </w:num>
  <w:num w:numId="5">
    <w:abstractNumId w:val="7"/>
  </w:num>
  <w:num w:numId="6">
    <w:abstractNumId w:val="8"/>
  </w:num>
  <w:num w:numId="7">
    <w:abstractNumId w:val="14"/>
  </w:num>
  <w:num w:numId="8">
    <w:abstractNumId w:val="12"/>
  </w:num>
  <w:num w:numId="9">
    <w:abstractNumId w:val="9"/>
  </w:num>
  <w:num w:numId="10">
    <w:abstractNumId w:val="11"/>
  </w:num>
  <w:num w:numId="11">
    <w:abstractNumId w:val="2"/>
  </w:num>
  <w:num w:numId="12">
    <w:abstractNumId w:val="13"/>
  </w:num>
  <w:num w:numId="13">
    <w:abstractNumId w:val="6"/>
  </w:num>
  <w:num w:numId="14">
    <w:abstractNumId w:val="1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3sjA1NbAwNjE1NbVU0lEKTi0uzszPAykwqgUAYUg8lywAAAA="/>
  </w:docVars>
  <w:rsids>
    <w:rsidRoot w:val="004142E1"/>
    <w:rsid w:val="000A413D"/>
    <w:rsid w:val="001304ED"/>
    <w:rsid w:val="001C7483"/>
    <w:rsid w:val="002165FE"/>
    <w:rsid w:val="002860C7"/>
    <w:rsid w:val="004142E1"/>
    <w:rsid w:val="0047710D"/>
    <w:rsid w:val="004E6C86"/>
    <w:rsid w:val="005147AA"/>
    <w:rsid w:val="005619FD"/>
    <w:rsid w:val="00561A32"/>
    <w:rsid w:val="005D0279"/>
    <w:rsid w:val="005D7DE4"/>
    <w:rsid w:val="00612493"/>
    <w:rsid w:val="00636CE3"/>
    <w:rsid w:val="006654C8"/>
    <w:rsid w:val="00687233"/>
    <w:rsid w:val="00693332"/>
    <w:rsid w:val="006A264F"/>
    <w:rsid w:val="006B5FF3"/>
    <w:rsid w:val="00717B1A"/>
    <w:rsid w:val="007231B1"/>
    <w:rsid w:val="008D0485"/>
    <w:rsid w:val="008D4DFB"/>
    <w:rsid w:val="00936E91"/>
    <w:rsid w:val="009852AC"/>
    <w:rsid w:val="009E5080"/>
    <w:rsid w:val="00A44055"/>
    <w:rsid w:val="00B73E3F"/>
    <w:rsid w:val="00B82263"/>
    <w:rsid w:val="00C72DDA"/>
    <w:rsid w:val="00CF3D8A"/>
    <w:rsid w:val="00D67B8A"/>
    <w:rsid w:val="00E2635D"/>
    <w:rsid w:val="00E26B50"/>
    <w:rsid w:val="00E96A21"/>
    <w:rsid w:val="00FD569B"/>
    <w:rsid w:val="00FD7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6FEF0"/>
  <w15:chartTrackingRefBased/>
  <w15:docId w15:val="{2C7512C4-BD6D-5D48-9DAD-E46E7FE9F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142E1"/>
  </w:style>
  <w:style w:type="paragraph" w:styleId="Heading1">
    <w:name w:val="heading 1"/>
    <w:basedOn w:val="Normal"/>
    <w:next w:val="Normal"/>
    <w:link w:val="Heading1Char"/>
    <w:uiPriority w:val="9"/>
    <w:qFormat/>
    <w:rsid w:val="004142E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42E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142E1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142E1"/>
    <w:rPr>
      <w:rFonts w:eastAsiaTheme="minorEastAsia"/>
      <w:color w:val="5A5A5A" w:themeColor="text1" w:themeTint="A5"/>
      <w:spacing w:val="15"/>
      <w:sz w:val="22"/>
      <w:szCs w:val="22"/>
    </w:rPr>
  </w:style>
  <w:style w:type="paragraph" w:styleId="ListParagraph">
    <w:name w:val="List Paragraph"/>
    <w:basedOn w:val="Normal"/>
    <w:uiPriority w:val="34"/>
    <w:qFormat/>
    <w:rsid w:val="004142E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A41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413D"/>
  </w:style>
  <w:style w:type="paragraph" w:styleId="Footer">
    <w:name w:val="footer"/>
    <w:basedOn w:val="Normal"/>
    <w:link w:val="FooterChar"/>
    <w:uiPriority w:val="99"/>
    <w:unhideWhenUsed/>
    <w:rsid w:val="000A41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413D"/>
  </w:style>
  <w:style w:type="character" w:styleId="PageNumber">
    <w:name w:val="page number"/>
    <w:basedOn w:val="DefaultParagraphFont"/>
    <w:uiPriority w:val="99"/>
    <w:semiHidden/>
    <w:unhideWhenUsed/>
    <w:rsid w:val="000A41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78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</TotalTime>
  <Pages>3</Pages>
  <Words>939</Words>
  <Characters>535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by Edwards</dc:creator>
  <cp:keywords/>
  <dc:description/>
  <cp:lastModifiedBy>Kese Gasbarri (22628168)</cp:lastModifiedBy>
  <cp:revision>17</cp:revision>
  <dcterms:created xsi:type="dcterms:W3CDTF">2021-08-13T03:46:00Z</dcterms:created>
  <dcterms:modified xsi:type="dcterms:W3CDTF">2021-08-18T05:28:00Z</dcterms:modified>
</cp:coreProperties>
</file>